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02EE4" w14:textId="77777777" w:rsidR="001D46DC" w:rsidRDefault="001D46DC" w:rsidP="001D46DC"/>
    <w:p w14:paraId="2C60F321" w14:textId="753EC6C8" w:rsidR="001D46DC" w:rsidRPr="001D46DC" w:rsidRDefault="001D46DC" w:rsidP="001D46DC">
      <w:pPr>
        <w:rPr>
          <w:b/>
          <w:bCs/>
        </w:rPr>
      </w:pPr>
      <w:r w:rsidRPr="001D46DC">
        <w:rPr>
          <w:b/>
          <w:bCs/>
        </w:rPr>
        <w:t>PyBank Analysis Results:</w:t>
      </w:r>
    </w:p>
    <w:p w14:paraId="494BCEBA" w14:textId="77777777" w:rsidR="001D46DC" w:rsidRDefault="001D46DC" w:rsidP="001D46DC"/>
    <w:p w14:paraId="2832B25D" w14:textId="1E5BF828" w:rsidR="001D46DC" w:rsidRDefault="001D46DC" w:rsidP="001D46DC">
      <w:r>
        <w:t>Financial Analysis</w:t>
      </w:r>
    </w:p>
    <w:p w14:paraId="3BF16996" w14:textId="77777777" w:rsidR="001D46DC" w:rsidRDefault="001D46DC" w:rsidP="001D46DC">
      <w:r>
        <w:t>-----------------------</w:t>
      </w:r>
    </w:p>
    <w:p w14:paraId="376C6421" w14:textId="77777777" w:rsidR="001D46DC" w:rsidRDefault="001D46DC" w:rsidP="001D46DC"/>
    <w:p w14:paraId="544A0826" w14:textId="77777777" w:rsidR="001D46DC" w:rsidRDefault="001D46DC" w:rsidP="001D46DC">
      <w:r>
        <w:t>Total Months ['Jan-10', 'Feb-10', 'Mar-10', 'Apr-10', 'May-10', 'Jun-10', 'Jul-10', 'Aug-10', 'Sep-10', 'Oct-10', 'Nov-10', 'Dec-10', 'Jan-11', 'Feb-11', 'Mar-11', 'Apr-11', 'May-11', 'Jun-11', 'Jul-11', 'Aug-11', 'Sep-11', 'Oct-11', 'Nov-11', 'Dec-11', 'Jan-12', 'Feb-12', 'Mar-12', 'Apr-12', 'May-12', 'Jun-12', 'Jul-12', 'Aug-12', 'Sep-12', 'Oct-12', 'Nov-12', 'Dec-12', 'Jan-13', 'Feb-13', 'Mar-13', 'Apr-13', 'May-13', 'Jun-13', 'Jul-13', 'Aug-13', 'Sep-13', 'Oct-13', 'Nov-13', 'Dec-13', 'Jan-14', 'Feb-14', 'Mar-14', 'Apr-14', 'May-14', 'Jun-14', 'Jul-14', 'Aug-14', 'Sep-14', 'Oct-14', 'Nov-14', 'Dec-14', 'Jan-15', 'Feb-15', 'Mar-15', 'Apr-15', 'May-15', 'Jun-15', 'Jul-15', 'Aug-15', 'Sep-15', 'Oct-15', 'Nov-15', 'Dec-15', 'Jan-16', 'Feb-16', 'Mar-16', 'Apr-16', 'May-16', 'Jun-16', 'Jul-16', 'Aug-16', 'Sep-16', 'Oct-16', 'Nov-16', 'Dec-16', 'Jan-17', 'Feb-17']</w:t>
      </w:r>
    </w:p>
    <w:p w14:paraId="3727828E" w14:textId="77777777" w:rsidR="001D46DC" w:rsidRDefault="001D46DC" w:rsidP="001D46DC">
      <w:r>
        <w:t>Total: $22564198</w:t>
      </w:r>
    </w:p>
    <w:p w14:paraId="7E067AAA" w14:textId="77777777" w:rsidR="001D46DC" w:rsidRDefault="001D46DC" w:rsidP="001D46DC">
      <w:r>
        <w:t>Average Change: $-8311.11</w:t>
      </w:r>
    </w:p>
    <w:p w14:paraId="6D389CD6" w14:textId="209D9D41" w:rsidR="001D46DC" w:rsidRDefault="00A818B8" w:rsidP="001D46DC">
      <w:r>
        <w:t xml:space="preserve">Greatest Increase in Profits: </w:t>
      </w:r>
      <w:r w:rsidR="001D46DC">
        <w:t>1862002</w:t>
      </w:r>
    </w:p>
    <w:p w14:paraId="0A1F4D87" w14:textId="1CDA095C" w:rsidR="00361DF8" w:rsidRDefault="007F300D" w:rsidP="001D46DC">
      <w:r>
        <w:t xml:space="preserve">Greatest decrease in Profits: </w:t>
      </w:r>
      <w:r w:rsidR="001D46DC">
        <w:t>1825558</w:t>
      </w:r>
    </w:p>
    <w:sectPr w:rsidR="00361DF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F7FA1" w14:textId="77777777" w:rsidR="000F4708" w:rsidRDefault="000F4708" w:rsidP="009A4515">
      <w:pPr>
        <w:spacing w:after="0" w:line="240" w:lineRule="auto"/>
      </w:pPr>
      <w:r>
        <w:separator/>
      </w:r>
    </w:p>
  </w:endnote>
  <w:endnote w:type="continuationSeparator" w:id="0">
    <w:p w14:paraId="62804463" w14:textId="77777777" w:rsidR="000F4708" w:rsidRDefault="000F4708" w:rsidP="009A4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93D83" w14:textId="77777777" w:rsidR="009A4515" w:rsidRDefault="009A45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DEE3D" w14:textId="77777777" w:rsidR="009A4515" w:rsidRDefault="009A45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AD2F9" w14:textId="77777777" w:rsidR="009A4515" w:rsidRDefault="009A45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4B93F" w14:textId="77777777" w:rsidR="000F4708" w:rsidRDefault="000F4708" w:rsidP="009A4515">
      <w:pPr>
        <w:spacing w:after="0" w:line="240" w:lineRule="auto"/>
      </w:pPr>
      <w:r>
        <w:separator/>
      </w:r>
    </w:p>
  </w:footnote>
  <w:footnote w:type="continuationSeparator" w:id="0">
    <w:p w14:paraId="1529199F" w14:textId="77777777" w:rsidR="000F4708" w:rsidRDefault="000F4708" w:rsidP="009A45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8CCC3" w14:textId="77777777" w:rsidR="009A4515" w:rsidRDefault="009A45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85574" w14:textId="77777777" w:rsidR="009A4515" w:rsidRDefault="009A451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87C57" w14:textId="77777777" w:rsidR="009A4515" w:rsidRDefault="009A451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Mze2sLQwNjMxNjNQ0lEKTi0uzszPAykwqgUAnZKNOSwAAAA="/>
  </w:docVars>
  <w:rsids>
    <w:rsidRoot w:val="009A4515"/>
    <w:rsid w:val="000F4708"/>
    <w:rsid w:val="001D46DC"/>
    <w:rsid w:val="00361DF8"/>
    <w:rsid w:val="005E5FC4"/>
    <w:rsid w:val="007F300D"/>
    <w:rsid w:val="009A4515"/>
    <w:rsid w:val="00A81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3B967"/>
  <w15:chartTrackingRefBased/>
  <w15:docId w15:val="{1BDB3309-AF5E-461F-8ABD-79883D9A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515"/>
  </w:style>
  <w:style w:type="paragraph" w:styleId="Footer">
    <w:name w:val="footer"/>
    <w:basedOn w:val="Normal"/>
    <w:link w:val="FooterChar"/>
    <w:uiPriority w:val="99"/>
    <w:unhideWhenUsed/>
    <w:rsid w:val="009A4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lina Dey Bhaumik</dc:creator>
  <cp:keywords/>
  <dc:description/>
  <cp:lastModifiedBy>Debolina Dey Bhaumik</cp:lastModifiedBy>
  <cp:revision>2</cp:revision>
  <dcterms:created xsi:type="dcterms:W3CDTF">2022-03-27T15:09:00Z</dcterms:created>
  <dcterms:modified xsi:type="dcterms:W3CDTF">2022-03-27T15:25:00Z</dcterms:modified>
</cp:coreProperties>
</file>